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8312e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f87c61c-cf3e-4417-9218-bd4ceeb3d58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7:52:47Z</dcterms:created>
  <dcterms:modified xsi:type="dcterms:W3CDTF">2023-07-27T17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